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ferencia Estadística en Regresión Lineal: Pruebas de Hipótesis y Estim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ferencia Estadística en Regresión Lineal: Pruebas de Hipótesis y Estim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FERENCIA EN REGRESIÓN</dc:description>
  <dc:language>es</dc:language>
  <cp:keywords>keyword1, keyword2</cp:keywords>
  <dcterms:created xsi:type="dcterms:W3CDTF">2025-04-04T19:46:15Z</dcterms:created>
  <dcterms:modified xsi:type="dcterms:W3CDTF">2025-04-04T19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03</vt:lpwstr>
  </property>
  <property fmtid="{D5CDD505-2E9C-101B-9397-08002B2CF9AE}" pid="8" name="apasubtitle">
    <vt:lpwstr>Pruebas de Hipótesis y Estimación</vt:lpwstr>
  </property>
  <property fmtid="{D5CDD505-2E9C-101B-9397-08002B2CF9AE}" pid="9" name="apatitle">
    <vt:lpwstr>Inferencia Estadística en Regresión Lineal</vt:lpwstr>
  </property>
  <property fmtid="{D5CDD505-2E9C-101B-9397-08002B2CF9AE}" pid="10" name="apatitledisplay">
    <vt:lpwstr>Inferencia Estadística en Regresión Lineal: Pruebas de Hipótesis y Estim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FERENCIA EN REGRES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